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A2BE8" w14:textId="7F728C1C" w:rsidR="004C58B0" w:rsidRDefault="004C58B0">
      <w:r>
        <w:rPr>
          <w:noProof/>
        </w:rPr>
        <w:drawing>
          <wp:inline distT="0" distB="0" distL="0" distR="0" wp14:anchorId="11EC6474" wp14:editId="29FA393C">
            <wp:extent cx="5943600" cy="215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5FBCA" w14:textId="4E05CA73" w:rsidR="004C58B0" w:rsidRDefault="004C58B0" w:rsidP="004C58B0">
      <w:pPr>
        <w:pStyle w:val="Heading1"/>
      </w:pPr>
    </w:p>
    <w:p w14:paraId="4F348C4C" w14:textId="12A86A72" w:rsidR="004C58B0" w:rsidRDefault="004C58B0" w:rsidP="004C58B0">
      <w:pPr>
        <w:pStyle w:val="Heading1"/>
      </w:pPr>
      <w:r>
        <w:t>Functional Training</w:t>
      </w:r>
    </w:p>
    <w:p w14:paraId="620843B2" w14:textId="77777777" w:rsidR="00B86DC2" w:rsidRPr="00B86DC2" w:rsidRDefault="00B86DC2" w:rsidP="00B86DC2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C58B0" w:rsidRPr="00B86DC2" w14:paraId="14F63C7F" w14:textId="77777777" w:rsidTr="00EC2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1FBF6AB" w14:textId="009AC70F" w:rsidR="004C58B0" w:rsidRPr="00B86DC2" w:rsidRDefault="004C58B0" w:rsidP="004C58B0">
            <w:pPr>
              <w:rPr>
                <w:rFonts w:cstheme="minorHAnsi"/>
              </w:rPr>
            </w:pPr>
            <w:r w:rsidRPr="00B86DC2">
              <w:rPr>
                <w:rFonts w:cstheme="minorHAnsi"/>
              </w:rPr>
              <w:t>Training</w:t>
            </w:r>
          </w:p>
        </w:tc>
        <w:tc>
          <w:tcPr>
            <w:tcW w:w="2337" w:type="dxa"/>
          </w:tcPr>
          <w:p w14:paraId="4A32CF7E" w14:textId="6E66C434" w:rsidR="004C58B0" w:rsidRPr="00B86DC2" w:rsidRDefault="004C58B0" w:rsidP="004C58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Type</w:t>
            </w:r>
          </w:p>
        </w:tc>
        <w:tc>
          <w:tcPr>
            <w:tcW w:w="2338" w:type="dxa"/>
          </w:tcPr>
          <w:p w14:paraId="1A4EF8A8" w14:textId="209C43CC" w:rsidR="004C58B0" w:rsidRPr="00B86DC2" w:rsidRDefault="004C58B0" w:rsidP="004C58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Duration</w:t>
            </w:r>
          </w:p>
        </w:tc>
        <w:tc>
          <w:tcPr>
            <w:tcW w:w="2338" w:type="dxa"/>
          </w:tcPr>
          <w:p w14:paraId="62A5FD60" w14:textId="738DAECA" w:rsidR="004C58B0" w:rsidRPr="00B86DC2" w:rsidRDefault="004C58B0" w:rsidP="004C58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Register</w:t>
            </w:r>
          </w:p>
        </w:tc>
      </w:tr>
      <w:tr w:rsidR="004C58B0" w:rsidRPr="00B86DC2" w14:paraId="1BC7579D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99E281B" w14:textId="77777777" w:rsidR="004C58B0" w:rsidRPr="00B86DC2" w:rsidRDefault="004C58B0" w:rsidP="004C58B0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0" w:name="AWS_Business_Professional"/>
            <w:r w:rsidRPr="00B86DC2">
              <w:rPr>
                <w:rFonts w:cstheme="minorHAnsi"/>
                <w:color w:val="333333"/>
              </w:rPr>
              <w:t>AWS Business Professional</w:t>
            </w:r>
            <w:bookmarkEnd w:id="0"/>
          </w:p>
          <w:p w14:paraId="5F1A66FA" w14:textId="77777777" w:rsidR="004C58B0" w:rsidRPr="00B86DC2" w:rsidRDefault="004C58B0" w:rsidP="004C58B0">
            <w:pPr>
              <w:rPr>
                <w:rFonts w:cstheme="minorHAnsi"/>
                <w:color w:val="333333"/>
              </w:rPr>
            </w:pPr>
          </w:p>
        </w:tc>
        <w:tc>
          <w:tcPr>
            <w:tcW w:w="2337" w:type="dxa"/>
          </w:tcPr>
          <w:p w14:paraId="12ED651B" w14:textId="4227633B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384C8B69" w14:textId="56050F59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  <w:color w:val="333333"/>
              </w:rPr>
              <w:t>6 hours</w:t>
            </w:r>
          </w:p>
        </w:tc>
        <w:tc>
          <w:tcPr>
            <w:tcW w:w="2338" w:type="dxa"/>
          </w:tcPr>
          <w:p w14:paraId="6B8D0360" w14:textId="49B5E3B0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5" w:history="1">
              <w:r w:rsidRPr="00B86DC2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4C58B0" w:rsidRPr="00B86DC2" w14:paraId="21BEA158" w14:textId="77777777" w:rsidTr="00EC2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41B99FB" w14:textId="51C4EDDD" w:rsidR="004C58B0" w:rsidRPr="00B86DC2" w:rsidRDefault="004C58B0" w:rsidP="004C58B0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1" w:name="AWS_TCO_and_Cloud_Economics"/>
            <w:r w:rsidRPr="00B86DC2">
              <w:rPr>
                <w:rFonts w:cstheme="minorHAnsi"/>
                <w:color w:val="333333"/>
              </w:rPr>
              <w:t>AWS TCO and Cloud Economics</w:t>
            </w:r>
            <w:bookmarkEnd w:id="1"/>
          </w:p>
        </w:tc>
        <w:tc>
          <w:tcPr>
            <w:tcW w:w="2337" w:type="dxa"/>
          </w:tcPr>
          <w:p w14:paraId="71EF1576" w14:textId="54289E21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Digital</w:t>
            </w:r>
          </w:p>
        </w:tc>
        <w:tc>
          <w:tcPr>
            <w:tcW w:w="2338" w:type="dxa"/>
          </w:tcPr>
          <w:p w14:paraId="7C17438E" w14:textId="779EA28C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3 hours</w:t>
            </w:r>
          </w:p>
        </w:tc>
        <w:tc>
          <w:tcPr>
            <w:tcW w:w="2338" w:type="dxa"/>
          </w:tcPr>
          <w:p w14:paraId="238789CF" w14:textId="0C3A2504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6" w:history="1">
              <w:r w:rsidRPr="00B86DC2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4C58B0" w:rsidRPr="00B86DC2" w14:paraId="59E5BE9D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894FB5D" w14:textId="0409F5C5" w:rsidR="004C58B0" w:rsidRPr="00B86DC2" w:rsidRDefault="004C58B0" w:rsidP="004C58B0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2" w:name="AWS_Solutions_Training_for_Partners:_Fou"/>
            <w:r w:rsidRPr="00B86DC2">
              <w:rPr>
                <w:rFonts w:cstheme="minorHAnsi"/>
                <w:color w:val="333333"/>
              </w:rPr>
              <w:t>AWS Solutions Training for Partners: Foundations</w:t>
            </w:r>
            <w:bookmarkEnd w:id="2"/>
          </w:p>
        </w:tc>
        <w:tc>
          <w:tcPr>
            <w:tcW w:w="2337" w:type="dxa"/>
          </w:tcPr>
          <w:p w14:paraId="26C56670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Classroom </w:t>
            </w:r>
          </w:p>
          <w:p w14:paraId="21A96350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767BDE06" w14:textId="18209698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7CA4C4E7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1 day</w:t>
            </w:r>
          </w:p>
          <w:p w14:paraId="4CD7EA81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090171B6" w14:textId="2743A1C6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3 hours</w:t>
            </w:r>
          </w:p>
        </w:tc>
        <w:tc>
          <w:tcPr>
            <w:tcW w:w="2338" w:type="dxa"/>
          </w:tcPr>
          <w:p w14:paraId="6151A430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7" w:tgtFrame="_blank" w:history="1">
              <w:r w:rsidRPr="00B86DC2">
                <w:rPr>
                  <w:rStyle w:val="Hyperlink"/>
                  <w:rFonts w:cstheme="minorHAnsi"/>
                  <w:color w:val="E47911"/>
                </w:rPr>
                <w:t>Find classroom training</w:t>
              </w:r>
            </w:hyperlink>
          </w:p>
          <w:p w14:paraId="7B455DE0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17740B64" w14:textId="41299604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8" w:tgtFrame="_blank" w:history="1">
              <w:r w:rsidRPr="00B86DC2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4C58B0" w:rsidRPr="00B86DC2" w14:paraId="70BB1C85" w14:textId="77777777" w:rsidTr="00EC2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180E8C8" w14:textId="08FB49EF" w:rsidR="004C58B0" w:rsidRPr="00B86DC2" w:rsidRDefault="004C58B0" w:rsidP="004C58B0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3" w:name="AWS_Solutions_Training_for_Partners:_Bui"/>
            <w:r w:rsidRPr="00B86DC2">
              <w:rPr>
                <w:rFonts w:cstheme="minorHAnsi"/>
                <w:color w:val="333333"/>
              </w:rPr>
              <w:t>AWS Solutions Training for Partners: Building Your Business with AWS</w:t>
            </w:r>
            <w:bookmarkEnd w:id="3"/>
          </w:p>
        </w:tc>
        <w:tc>
          <w:tcPr>
            <w:tcW w:w="2337" w:type="dxa"/>
          </w:tcPr>
          <w:p w14:paraId="596F1639" w14:textId="69A1568B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Classroom</w:t>
            </w:r>
          </w:p>
        </w:tc>
        <w:tc>
          <w:tcPr>
            <w:tcW w:w="2338" w:type="dxa"/>
          </w:tcPr>
          <w:p w14:paraId="15B4732F" w14:textId="322E8AE7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4 hours</w:t>
            </w:r>
          </w:p>
        </w:tc>
        <w:tc>
          <w:tcPr>
            <w:tcW w:w="2338" w:type="dxa"/>
          </w:tcPr>
          <w:p w14:paraId="46B389D2" w14:textId="6ECB662A" w:rsidR="004C58B0" w:rsidRPr="00B86DC2" w:rsidRDefault="004C58B0" w:rsidP="004C58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9" w:history="1">
              <w:r w:rsidRPr="00B86DC2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</w:tc>
      </w:tr>
      <w:tr w:rsidR="004C58B0" w:rsidRPr="00B86DC2" w14:paraId="6243A3D2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54E2DF5" w14:textId="29EABB81" w:rsidR="004C58B0" w:rsidRPr="00B86DC2" w:rsidRDefault="004C58B0" w:rsidP="004C58B0">
            <w:pPr>
              <w:rPr>
                <w:rFonts w:cstheme="minorHAnsi"/>
                <w:color w:val="1F3D5C"/>
              </w:rPr>
            </w:pPr>
            <w:bookmarkStart w:id="4" w:name="Free_digital_training"/>
            <w:r w:rsidRPr="00B86DC2">
              <w:rPr>
                <w:rFonts w:cstheme="minorHAnsi"/>
                <w:color w:val="333333"/>
              </w:rPr>
              <w:t>Free digital training</w:t>
            </w:r>
            <w:bookmarkEnd w:id="4"/>
          </w:p>
        </w:tc>
        <w:tc>
          <w:tcPr>
            <w:tcW w:w="2337" w:type="dxa"/>
          </w:tcPr>
          <w:p w14:paraId="0345E9D9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</w:tc>
        <w:tc>
          <w:tcPr>
            <w:tcW w:w="2338" w:type="dxa"/>
          </w:tcPr>
          <w:p w14:paraId="2C28D524" w14:textId="7777777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</w:tc>
        <w:tc>
          <w:tcPr>
            <w:tcW w:w="2338" w:type="dxa"/>
          </w:tcPr>
          <w:p w14:paraId="35859F79" w14:textId="2554CAD7" w:rsidR="004C58B0" w:rsidRPr="00B86DC2" w:rsidRDefault="004C58B0" w:rsidP="004C58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10" w:history="1">
              <w:r w:rsidRPr="00B86DC2">
                <w:rPr>
                  <w:rStyle w:val="Hyperlink"/>
                  <w:rFonts w:cstheme="minorHAnsi"/>
                  <w:color w:val="005B86"/>
                </w:rPr>
                <w:t xml:space="preserve">Start learning for free at </w:t>
              </w:r>
              <w:proofErr w:type="spellStart"/>
              <w:proofErr w:type="gramStart"/>
              <w:r w:rsidRPr="00B86DC2">
                <w:rPr>
                  <w:rStyle w:val="Hyperlink"/>
                  <w:rFonts w:cstheme="minorHAnsi"/>
                  <w:color w:val="005B86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66039353" w14:textId="15E70558" w:rsidR="004C58B0" w:rsidRDefault="004C58B0" w:rsidP="004C58B0"/>
    <w:p w14:paraId="15FAF4BD" w14:textId="7219EAEA" w:rsidR="00580F92" w:rsidRDefault="00580F92" w:rsidP="00580F92">
      <w:pPr>
        <w:pStyle w:val="Heading1"/>
      </w:pPr>
      <w:bookmarkStart w:id="5" w:name="Additional_Workload_Training"/>
      <w:r w:rsidRPr="00580F92">
        <w:t>Additional Workload Training</w:t>
      </w:r>
      <w:bookmarkEnd w:id="5"/>
    </w:p>
    <w:p w14:paraId="6755F862" w14:textId="77777777" w:rsidR="00B86DC2" w:rsidRPr="00B86DC2" w:rsidRDefault="00B86DC2" w:rsidP="00B86DC2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86DC2" w:rsidRPr="00B86DC2" w14:paraId="1785BBD8" w14:textId="77777777" w:rsidTr="00EC2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009744E" w14:textId="77777777" w:rsidR="00B86DC2" w:rsidRPr="00B86DC2" w:rsidRDefault="00B86DC2" w:rsidP="00AE2CE3">
            <w:pPr>
              <w:rPr>
                <w:rFonts w:cstheme="minorHAnsi"/>
              </w:rPr>
            </w:pPr>
            <w:r w:rsidRPr="00B86DC2">
              <w:rPr>
                <w:rFonts w:cstheme="minorHAnsi"/>
              </w:rPr>
              <w:t>Training</w:t>
            </w:r>
          </w:p>
        </w:tc>
        <w:tc>
          <w:tcPr>
            <w:tcW w:w="2337" w:type="dxa"/>
          </w:tcPr>
          <w:p w14:paraId="75BF9CF0" w14:textId="77777777" w:rsidR="00B86DC2" w:rsidRPr="00B86DC2" w:rsidRDefault="00B86DC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Type</w:t>
            </w:r>
          </w:p>
        </w:tc>
        <w:tc>
          <w:tcPr>
            <w:tcW w:w="2338" w:type="dxa"/>
          </w:tcPr>
          <w:p w14:paraId="52F4A3C3" w14:textId="77777777" w:rsidR="00B86DC2" w:rsidRPr="00B86DC2" w:rsidRDefault="00B86DC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Duration</w:t>
            </w:r>
          </w:p>
        </w:tc>
        <w:tc>
          <w:tcPr>
            <w:tcW w:w="2338" w:type="dxa"/>
          </w:tcPr>
          <w:p w14:paraId="0E3B645B" w14:textId="77777777" w:rsidR="00B86DC2" w:rsidRPr="00B86DC2" w:rsidRDefault="00B86DC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</w:rPr>
              <w:t>Register</w:t>
            </w:r>
          </w:p>
        </w:tc>
      </w:tr>
      <w:tr w:rsidR="00B86DC2" w:rsidRPr="00B86DC2" w14:paraId="4F6BAC93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76F242E" w14:textId="620D061B" w:rsidR="00B86DC2" w:rsidRPr="00B86DC2" w:rsidRDefault="00B86DC2" w:rsidP="00B86DC2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6" w:name="AWS_Solutions_Training_for_Partners:_AWS"/>
            <w:r w:rsidRPr="00B86DC2">
              <w:rPr>
                <w:rFonts w:cstheme="minorHAnsi"/>
                <w:color w:val="333333"/>
              </w:rPr>
              <w:t>AWS Solutions Training for Partners: AWS for Windows (Business)</w:t>
            </w:r>
            <w:bookmarkEnd w:id="6"/>
          </w:p>
        </w:tc>
        <w:tc>
          <w:tcPr>
            <w:tcW w:w="2337" w:type="dxa"/>
          </w:tcPr>
          <w:p w14:paraId="613017DF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Classroom </w:t>
            </w:r>
          </w:p>
          <w:p w14:paraId="549CFFAA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2DCBF71E" w14:textId="6D24240F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  <w:color w:val="333333"/>
              </w:rPr>
              <w:t>Digital</w:t>
            </w:r>
          </w:p>
        </w:tc>
        <w:tc>
          <w:tcPr>
            <w:tcW w:w="2338" w:type="dxa"/>
          </w:tcPr>
          <w:p w14:paraId="6CE75778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4 hours</w:t>
            </w:r>
          </w:p>
          <w:p w14:paraId="3FAA7A0A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4D40940" w14:textId="5F57854D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B86DC2">
              <w:rPr>
                <w:rFonts w:cstheme="minorHAnsi"/>
                <w:color w:val="333333"/>
              </w:rPr>
              <w:t>2 hours</w:t>
            </w:r>
          </w:p>
        </w:tc>
        <w:tc>
          <w:tcPr>
            <w:tcW w:w="2338" w:type="dxa"/>
          </w:tcPr>
          <w:p w14:paraId="449D743D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11" w:history="1">
              <w:r w:rsidRPr="00B86DC2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  <w:p w14:paraId="605E2788" w14:textId="77777777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5739D70" w14:textId="55D57DE3" w:rsidR="00B86DC2" w:rsidRPr="00B86DC2" w:rsidRDefault="00B86DC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12" w:history="1">
              <w:r w:rsidRPr="00B86DC2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B86DC2" w:rsidRPr="00B86DC2" w14:paraId="36A0F791" w14:textId="77777777" w:rsidTr="00EC2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C869E7" w14:textId="30E6BDDA" w:rsidR="00B86DC2" w:rsidRPr="00B86DC2" w:rsidRDefault="00B86DC2" w:rsidP="00B86DC2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7" w:name="AWS_Solutions_Training_for_Partners:_SAP"/>
            <w:r w:rsidRPr="00B86DC2">
              <w:rPr>
                <w:rFonts w:cstheme="minorHAnsi"/>
                <w:color w:val="333333"/>
              </w:rPr>
              <w:t>AWS Solutions Training for Partners: SAP on AWS (Business)</w:t>
            </w:r>
            <w:bookmarkEnd w:id="7"/>
          </w:p>
        </w:tc>
        <w:tc>
          <w:tcPr>
            <w:tcW w:w="2337" w:type="dxa"/>
          </w:tcPr>
          <w:p w14:paraId="09C3805B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Classroom</w:t>
            </w:r>
          </w:p>
          <w:p w14:paraId="5BDDBE4B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5393AF57" w14:textId="4F5630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Digital</w:t>
            </w:r>
          </w:p>
        </w:tc>
        <w:tc>
          <w:tcPr>
            <w:tcW w:w="2338" w:type="dxa"/>
          </w:tcPr>
          <w:p w14:paraId="3DB29993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4 hours</w:t>
            </w:r>
          </w:p>
          <w:p w14:paraId="18BB6A29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63BA7026" w14:textId="0A0CA0E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86DC2">
              <w:rPr>
                <w:rFonts w:cstheme="minorHAnsi"/>
                <w:color w:val="333333"/>
              </w:rPr>
              <w:t>2 hours</w:t>
            </w:r>
          </w:p>
        </w:tc>
        <w:tc>
          <w:tcPr>
            <w:tcW w:w="2338" w:type="dxa"/>
          </w:tcPr>
          <w:p w14:paraId="7E0A1B4F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3" w:history="1">
              <w:r w:rsidRPr="00B86DC2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  <w:p w14:paraId="332528AF" w14:textId="77777777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026D4FF4" w14:textId="75D30828" w:rsidR="00B86DC2" w:rsidRPr="00B86DC2" w:rsidRDefault="00B86DC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4" w:history="1">
              <w:r w:rsidRPr="00B86DC2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</w:tbl>
    <w:p w14:paraId="30B77241" w14:textId="7260EE39" w:rsidR="00ED6F72" w:rsidRDefault="00ED6F72" w:rsidP="00ED6F72">
      <w:pPr>
        <w:pStyle w:val="Heading1"/>
      </w:pPr>
      <w:bookmarkStart w:id="8" w:name="Additional_Solutions_Training"/>
      <w:r w:rsidRPr="00ED6F72">
        <w:lastRenderedPageBreak/>
        <w:t>Additional Solutions Training</w:t>
      </w:r>
      <w:bookmarkEnd w:id="8"/>
    </w:p>
    <w:p w14:paraId="0B9FF8D2" w14:textId="77777777" w:rsidR="00ED6F72" w:rsidRPr="00ED6F72" w:rsidRDefault="00ED6F72" w:rsidP="00ED6F72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6F72" w:rsidRPr="00B10E38" w14:paraId="64915062" w14:textId="77777777" w:rsidTr="00EC2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7A3DA97" w14:textId="77777777" w:rsidR="00ED6F72" w:rsidRPr="00B10E38" w:rsidRDefault="00ED6F72" w:rsidP="00AE2CE3">
            <w:pPr>
              <w:rPr>
                <w:rFonts w:cstheme="minorHAnsi"/>
              </w:rPr>
            </w:pPr>
            <w:r w:rsidRPr="00B10E38">
              <w:rPr>
                <w:rFonts w:cstheme="minorHAnsi"/>
              </w:rPr>
              <w:t>Training</w:t>
            </w:r>
          </w:p>
        </w:tc>
        <w:tc>
          <w:tcPr>
            <w:tcW w:w="2337" w:type="dxa"/>
          </w:tcPr>
          <w:p w14:paraId="5405A2CE" w14:textId="77777777" w:rsidR="00ED6F72" w:rsidRPr="00B10E38" w:rsidRDefault="00ED6F7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0E38">
              <w:rPr>
                <w:rFonts w:cstheme="minorHAnsi"/>
              </w:rPr>
              <w:t>Type</w:t>
            </w:r>
          </w:p>
        </w:tc>
        <w:tc>
          <w:tcPr>
            <w:tcW w:w="2338" w:type="dxa"/>
          </w:tcPr>
          <w:p w14:paraId="77438B67" w14:textId="77777777" w:rsidR="00ED6F72" w:rsidRPr="00B10E38" w:rsidRDefault="00ED6F7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0E38">
              <w:rPr>
                <w:rFonts w:cstheme="minorHAnsi"/>
              </w:rPr>
              <w:t>Duration</w:t>
            </w:r>
          </w:p>
        </w:tc>
        <w:tc>
          <w:tcPr>
            <w:tcW w:w="2338" w:type="dxa"/>
          </w:tcPr>
          <w:p w14:paraId="7547F510" w14:textId="77777777" w:rsidR="00ED6F72" w:rsidRPr="00B10E38" w:rsidRDefault="00ED6F72" w:rsidP="00AE2CE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B10E38">
              <w:rPr>
                <w:rFonts w:cstheme="minorHAnsi"/>
              </w:rPr>
              <w:t>Register</w:t>
            </w:r>
          </w:p>
        </w:tc>
      </w:tr>
      <w:tr w:rsidR="00ED6F72" w:rsidRPr="00B10E38" w14:paraId="5AD1F8E5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5C5BD42" w14:textId="4A4FA9B7" w:rsidR="00ED6F72" w:rsidRPr="00B10E38" w:rsidRDefault="00ED6F72" w:rsidP="00B10E38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9" w:name="AWS_Solutions_Training_for_Partners:_Ama"/>
            <w:r w:rsidRPr="00B10E38">
              <w:rPr>
                <w:rFonts w:cstheme="minorHAnsi"/>
                <w:color w:val="333333"/>
              </w:rPr>
              <w:t>AWS Solutions Training for Partners: Amazon Connect (Business)</w:t>
            </w:r>
            <w:bookmarkEnd w:id="9"/>
          </w:p>
        </w:tc>
        <w:tc>
          <w:tcPr>
            <w:tcW w:w="2337" w:type="dxa"/>
          </w:tcPr>
          <w:p w14:paraId="080B2B56" w14:textId="74C66D1E" w:rsidR="00ED6F72" w:rsidRPr="00B10E38" w:rsidRDefault="00ED6F7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Digital </w:t>
            </w:r>
          </w:p>
          <w:p w14:paraId="2F8A43CE" w14:textId="77777777" w:rsidR="00ED6F72" w:rsidRPr="00B10E38" w:rsidRDefault="00ED6F7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66580D33" w14:textId="7B551241" w:rsidR="00ED6F72" w:rsidRPr="00B10E38" w:rsidRDefault="00ED6F7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</w:tc>
        <w:tc>
          <w:tcPr>
            <w:tcW w:w="2338" w:type="dxa"/>
          </w:tcPr>
          <w:p w14:paraId="45EBF2C2" w14:textId="0854F947" w:rsidR="00ED6F72" w:rsidRPr="00B10E38" w:rsidRDefault="00ED6F7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1.5 hours</w:t>
            </w:r>
          </w:p>
        </w:tc>
        <w:tc>
          <w:tcPr>
            <w:tcW w:w="2338" w:type="dxa"/>
          </w:tcPr>
          <w:p w14:paraId="4A7A8F22" w14:textId="0219B110" w:rsidR="00ED6F72" w:rsidRPr="00AC2618" w:rsidRDefault="00ED6F72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15" w:history="1">
              <w:r w:rsidRPr="00AC2618">
                <w:rPr>
                  <w:rStyle w:val="Hyperlink"/>
                  <w:color w:val="005B86"/>
                </w:rPr>
                <w:t>Register for the digital course</w:t>
              </w:r>
            </w:hyperlink>
          </w:p>
        </w:tc>
      </w:tr>
      <w:tr w:rsidR="00ED6F72" w:rsidRPr="00B10E38" w14:paraId="503DEAAE" w14:textId="77777777" w:rsidTr="00EC2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4465876" w14:textId="16BAA016" w:rsidR="00ED6F72" w:rsidRPr="00B10E38" w:rsidRDefault="00B10E38" w:rsidP="00B10E38">
            <w:pPr>
              <w:rPr>
                <w:rFonts w:cstheme="minorHAnsi"/>
                <w:b w:val="0"/>
                <w:bCs w:val="0"/>
                <w:color w:val="333333"/>
              </w:rPr>
            </w:pPr>
            <w:bookmarkStart w:id="10" w:name="AWS_Solutions_Training_for_Partners:_Big"/>
            <w:r w:rsidRPr="00B10E38">
              <w:rPr>
                <w:rFonts w:cstheme="minorHAnsi"/>
                <w:color w:val="333333"/>
              </w:rPr>
              <w:t>AWS Solutions Training for Partners: Big Data and Analytics</w:t>
            </w:r>
            <w:bookmarkEnd w:id="10"/>
          </w:p>
        </w:tc>
        <w:tc>
          <w:tcPr>
            <w:tcW w:w="2337" w:type="dxa"/>
          </w:tcPr>
          <w:p w14:paraId="2E1E62E3" w14:textId="6D392C92" w:rsidR="00ED6F72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Classroom</w:t>
            </w:r>
          </w:p>
          <w:p w14:paraId="5EC464BF" w14:textId="77777777" w:rsidR="00ED6F72" w:rsidRPr="00B10E38" w:rsidRDefault="00ED6F7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2F59DBC3" w14:textId="4ED792DD" w:rsidR="00ED6F72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Digital</w:t>
            </w:r>
          </w:p>
        </w:tc>
        <w:tc>
          <w:tcPr>
            <w:tcW w:w="2338" w:type="dxa"/>
          </w:tcPr>
          <w:p w14:paraId="2550A2A8" w14:textId="58056DBA" w:rsidR="00ED6F72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1 day</w:t>
            </w:r>
          </w:p>
          <w:p w14:paraId="217CC034" w14:textId="77777777" w:rsidR="00ED6F72" w:rsidRPr="00B10E38" w:rsidRDefault="00ED6F72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245A66A3" w14:textId="616CB38C" w:rsidR="00ED6F72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2 hours</w:t>
            </w:r>
          </w:p>
        </w:tc>
        <w:tc>
          <w:tcPr>
            <w:tcW w:w="2338" w:type="dxa"/>
          </w:tcPr>
          <w:p w14:paraId="5F32D0DF" w14:textId="2B4D73A0" w:rsidR="00ED6F72" w:rsidRPr="00AC261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16" w:history="1">
              <w:r w:rsidRPr="00AC2618">
                <w:rPr>
                  <w:rStyle w:val="Hyperlink"/>
                  <w:color w:val="005B86"/>
                </w:rPr>
                <w:t>Find classroom training</w:t>
              </w:r>
            </w:hyperlink>
          </w:p>
          <w:p w14:paraId="3B83F43F" w14:textId="0069868D" w:rsidR="00ED6F72" w:rsidRPr="00AC261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17" w:history="1">
              <w:r w:rsidRPr="00AC2618">
                <w:rPr>
                  <w:rStyle w:val="Hyperlink"/>
                  <w:color w:val="005B86"/>
                </w:rPr>
                <w:t>Register for the digital course</w:t>
              </w:r>
            </w:hyperlink>
          </w:p>
        </w:tc>
      </w:tr>
      <w:tr w:rsidR="00B10E38" w:rsidRPr="00B10E38" w14:paraId="59162195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CDBB856" w14:textId="51F42949" w:rsidR="00B10E38" w:rsidRPr="00B10E38" w:rsidRDefault="00B10E38" w:rsidP="00B10E38">
            <w:pPr>
              <w:rPr>
                <w:rFonts w:cstheme="minorHAnsi"/>
                <w:color w:val="333333"/>
              </w:rPr>
            </w:pPr>
            <w:bookmarkStart w:id="11" w:name="AWS_Solutions_Training_for_Partners:_Des"/>
            <w:r w:rsidRPr="00B10E38">
              <w:rPr>
                <w:rFonts w:cstheme="minorHAnsi"/>
                <w:color w:val="333333"/>
              </w:rPr>
              <w:t>AWS Solutions Training for Partners: Desktop and Application Streaming (Business)</w:t>
            </w:r>
            <w:bookmarkEnd w:id="11"/>
          </w:p>
        </w:tc>
        <w:tc>
          <w:tcPr>
            <w:tcW w:w="2337" w:type="dxa"/>
          </w:tcPr>
          <w:p w14:paraId="743BA2A4" w14:textId="388F5C98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2EDB60E5" w14:textId="5E93CC9F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2 hours</w:t>
            </w:r>
          </w:p>
        </w:tc>
        <w:tc>
          <w:tcPr>
            <w:tcW w:w="2338" w:type="dxa"/>
          </w:tcPr>
          <w:p w14:paraId="3120F9A6" w14:textId="394BC221" w:rsidR="00B10E38" w:rsidRPr="00AC261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18" w:history="1">
              <w:r w:rsidRPr="00AC2618">
                <w:rPr>
                  <w:rStyle w:val="Hyperlink"/>
                  <w:color w:val="005B86"/>
                </w:rPr>
                <w:t>Register for the digital course</w:t>
              </w:r>
            </w:hyperlink>
          </w:p>
        </w:tc>
      </w:tr>
      <w:tr w:rsidR="00B10E38" w:rsidRPr="00B10E38" w14:paraId="4102FAA0" w14:textId="77777777" w:rsidTr="00EC2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942E513" w14:textId="2111100D" w:rsidR="00B10E38" w:rsidRPr="00B10E38" w:rsidRDefault="00B10E38" w:rsidP="00B10E38">
            <w:pPr>
              <w:rPr>
                <w:rFonts w:cstheme="minorHAnsi"/>
                <w:color w:val="333333"/>
              </w:rPr>
            </w:pPr>
            <w:bookmarkStart w:id="12" w:name="AWS_Solutions_Training_for_Partners:_Mac"/>
            <w:r w:rsidRPr="00B10E38">
              <w:rPr>
                <w:rFonts w:cstheme="minorHAnsi"/>
                <w:color w:val="333333"/>
              </w:rPr>
              <w:t>AWS Solutions Training for Partners: Machine Learning on AWS (Business)</w:t>
            </w:r>
            <w:bookmarkEnd w:id="12"/>
          </w:p>
        </w:tc>
        <w:tc>
          <w:tcPr>
            <w:tcW w:w="2337" w:type="dxa"/>
          </w:tcPr>
          <w:p w14:paraId="53A61D35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Classroom </w:t>
            </w:r>
          </w:p>
          <w:p w14:paraId="7A84DAAC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27FEDCF5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365AD68E" w14:textId="37409A42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07123DEC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4 hours</w:t>
            </w:r>
          </w:p>
          <w:p w14:paraId="2862D926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4633442F" w14:textId="77777777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55E5D875" w14:textId="090E369C" w:rsidR="00B10E38" w:rsidRPr="00B10E3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3 hours</w:t>
            </w:r>
          </w:p>
        </w:tc>
        <w:tc>
          <w:tcPr>
            <w:tcW w:w="2338" w:type="dxa"/>
          </w:tcPr>
          <w:p w14:paraId="2184E15B" w14:textId="77777777" w:rsidR="00B10E38" w:rsidRPr="00AC261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19" w:history="1">
              <w:r w:rsidRPr="00AC2618">
                <w:rPr>
                  <w:rStyle w:val="Hyperlink"/>
                  <w:color w:val="005B86"/>
                </w:rPr>
                <w:t>Find classroom training</w:t>
              </w:r>
            </w:hyperlink>
          </w:p>
          <w:p w14:paraId="2AA57561" w14:textId="77777777" w:rsidR="00B10E38" w:rsidRPr="00AC261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</w:p>
          <w:p w14:paraId="6DADD64B" w14:textId="02C86682" w:rsidR="00B10E38" w:rsidRPr="00AC2618" w:rsidRDefault="00B10E38" w:rsidP="00AE2C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20" w:history="1">
              <w:r w:rsidRPr="00AC2618">
                <w:rPr>
                  <w:rStyle w:val="Hyperlink"/>
                  <w:color w:val="005B86"/>
                </w:rPr>
                <w:t>Register for the digital course</w:t>
              </w:r>
            </w:hyperlink>
          </w:p>
        </w:tc>
        <w:bookmarkStart w:id="13" w:name="_GoBack"/>
        <w:bookmarkEnd w:id="13"/>
      </w:tr>
      <w:tr w:rsidR="00B10E38" w:rsidRPr="00B10E38" w14:paraId="2D61B861" w14:textId="77777777" w:rsidTr="00EC21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20F31F4" w14:textId="2622BD1D" w:rsidR="00B10E38" w:rsidRPr="00B10E38" w:rsidRDefault="00B10E38" w:rsidP="00B10E38">
            <w:pPr>
              <w:rPr>
                <w:rFonts w:cstheme="minorHAnsi"/>
                <w:color w:val="333333"/>
              </w:rPr>
            </w:pPr>
            <w:bookmarkStart w:id="14" w:name="AWS_Solutions_Training_for_Partners:_Mig"/>
            <w:r w:rsidRPr="00B10E38">
              <w:rPr>
                <w:rFonts w:cstheme="minorHAnsi"/>
                <w:color w:val="333333"/>
              </w:rPr>
              <w:t>AWS Solutions Training for Partners: Migrating to AWS (Business)</w:t>
            </w:r>
            <w:bookmarkEnd w:id="14"/>
          </w:p>
        </w:tc>
        <w:tc>
          <w:tcPr>
            <w:tcW w:w="2337" w:type="dxa"/>
          </w:tcPr>
          <w:p w14:paraId="335214F0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Classroom</w:t>
            </w:r>
          </w:p>
          <w:p w14:paraId="095092E0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14F83DA9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2BFC3156" w14:textId="20BA02D5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5F2AFB83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4 hours</w:t>
            </w:r>
          </w:p>
          <w:p w14:paraId="02650230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55FC14D6" w14:textId="77777777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04FD85F7" w14:textId="0769F42B" w:rsidR="00B10E38" w:rsidRPr="00B10E3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B10E38">
              <w:rPr>
                <w:rFonts w:cstheme="minorHAnsi"/>
                <w:color w:val="333333"/>
              </w:rPr>
              <w:t>1 hour</w:t>
            </w:r>
          </w:p>
        </w:tc>
        <w:tc>
          <w:tcPr>
            <w:tcW w:w="2338" w:type="dxa"/>
          </w:tcPr>
          <w:p w14:paraId="0A7B1642" w14:textId="77777777" w:rsidR="00B10E38" w:rsidRPr="00AC261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21" w:history="1">
              <w:r w:rsidRPr="00AC2618">
                <w:rPr>
                  <w:rStyle w:val="Hyperlink"/>
                  <w:color w:val="005B86"/>
                </w:rPr>
                <w:t>Find classroom training</w:t>
              </w:r>
            </w:hyperlink>
          </w:p>
          <w:p w14:paraId="52965E2E" w14:textId="77777777" w:rsidR="00B10E38" w:rsidRPr="00AC261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</w:p>
          <w:p w14:paraId="0D09006B" w14:textId="6A366425" w:rsidR="00B10E38" w:rsidRPr="00AC2618" w:rsidRDefault="00B10E38" w:rsidP="00AE2C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color w:val="005B86"/>
              </w:rPr>
            </w:pPr>
            <w:hyperlink r:id="rId22" w:history="1">
              <w:r w:rsidRPr="00AC2618">
                <w:rPr>
                  <w:rStyle w:val="Hyperlink"/>
                  <w:color w:val="005B86"/>
                </w:rPr>
                <w:t>Register for the digital course</w:t>
              </w:r>
            </w:hyperlink>
          </w:p>
        </w:tc>
      </w:tr>
    </w:tbl>
    <w:p w14:paraId="76A909D8" w14:textId="18B69D26" w:rsidR="00ED6F72" w:rsidRPr="00B10E38" w:rsidRDefault="00ED6F72" w:rsidP="00B10E38">
      <w:pPr>
        <w:spacing w:after="0" w:line="240" w:lineRule="auto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Helvetica" w:hAnsi="Helvetica" w:cs="Helvetica"/>
          <w:color w:val="333333"/>
          <w:sz w:val="21"/>
          <w:szCs w:val="21"/>
        </w:rPr>
      </w:pPr>
    </w:p>
    <w:p w14:paraId="5F465434" w14:textId="77777777" w:rsidR="00877428" w:rsidRPr="00B10E38" w:rsidRDefault="00877428" w:rsidP="00B10E38">
      <w:pPr>
        <w:spacing w:after="0" w:line="240" w:lineRule="auto"/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Helvetica" w:hAnsi="Helvetica" w:cs="Helvetica"/>
          <w:color w:val="333333"/>
          <w:sz w:val="21"/>
          <w:szCs w:val="21"/>
        </w:rPr>
      </w:pPr>
    </w:p>
    <w:sectPr w:rsidR="00877428" w:rsidRPr="00B10E38" w:rsidSect="00B86DC2">
      <w:pgSz w:w="12240" w:h="15840"/>
      <w:pgMar w:top="63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DQxtjAwNjUwNDNX0lEKTi0uzszPAykwrAUAa7ZhEiwAAAA="/>
  </w:docVars>
  <w:rsids>
    <w:rsidRoot w:val="004C58B0"/>
    <w:rsid w:val="003076D3"/>
    <w:rsid w:val="004C58B0"/>
    <w:rsid w:val="00580F92"/>
    <w:rsid w:val="00877428"/>
    <w:rsid w:val="00AC2618"/>
    <w:rsid w:val="00B10E38"/>
    <w:rsid w:val="00B86DC2"/>
    <w:rsid w:val="00EC21CA"/>
    <w:rsid w:val="00ED6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D7354"/>
  <w15:chartTrackingRefBased/>
  <w15:docId w15:val="{1A756835-0257-4CFA-8082-B6872521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58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58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58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C58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C58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C58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C58B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C58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4-Accent2">
    <w:name w:val="Grid Table 4 Accent 2"/>
    <w:basedOn w:val="TableNormal"/>
    <w:uiPriority w:val="49"/>
    <w:rsid w:val="004C58B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86D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6D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central.awspartner.com/LmsSsoRedirect?RelayState=%2flearningobject%2fcurriculum%3fid%3d13938&amp;src=path-bus-pro" TargetMode="External"/><Relationship Id="rId13" Type="http://schemas.openxmlformats.org/officeDocument/2006/relationships/hyperlink" Target="https://partnercentral.awspartner.com/LmsSsoRedirect?RelayState=%2ftraining%2fschedule%3fcourseId%3d14641&amp;src=path-bus-pro" TargetMode="External"/><Relationship Id="rId18" Type="http://schemas.openxmlformats.org/officeDocument/2006/relationships/hyperlink" Target="https://partnercentral.awspartner.com/LmsSsoRedirect?RelayState=%2flearningobject%2fcurriculum%3fid%3d18414&amp;src=path-bus-pro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artnercentral.awspartner.com/LmsSsoRedirect?RelayState=%2ftraining%2fschedule%3fcourseId%3d16351&amp;src=path-bus-pro" TargetMode="External"/><Relationship Id="rId7" Type="http://schemas.openxmlformats.org/officeDocument/2006/relationships/hyperlink" Target="https://partnercentral.awspartner.com/LmsSsoRedirect?RelayState=%2ftraining%2fschedule%3fcourseId%3d10010&amp;src=path-bus-pro" TargetMode="External"/><Relationship Id="rId12" Type="http://schemas.openxmlformats.org/officeDocument/2006/relationships/hyperlink" Target="https://partnercentral.awspartner.com/LmsSsoRedirect?RelayState=%2flearningobject%2fcurriculum%3fid%3d11644&amp;src=path-bus-pro" TargetMode="External"/><Relationship Id="rId17" Type="http://schemas.openxmlformats.org/officeDocument/2006/relationships/hyperlink" Target="https://partnercentral.awspartner.com/LmsSsoRedirect?RelayState=%2flearningobject%2fcurriculum%3fid%3d11483&amp;src=path-bus-pro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rtnercentral.awspartner.com/LmsSsoRedirect?RelayState=%2ftraining%2fschedule%3fcourseId%3d11566&amp;src=path-bus-pro" TargetMode="External"/><Relationship Id="rId20" Type="http://schemas.openxmlformats.org/officeDocument/2006/relationships/hyperlink" Target="https://partnercentral.awspartner.com/LmsSsoRedirect?RelayState=%2flearningobject%2fcurriculum%3fid%3d19692&amp;src=path-bus-pro" TargetMode="Externa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learningobject%2fcurriculum%3fid%3d10743&amp;src=path-bus-pro" TargetMode="External"/><Relationship Id="rId11" Type="http://schemas.openxmlformats.org/officeDocument/2006/relationships/hyperlink" Target="https://partnercentral.awspartner.com/LmsSsoRedirect?RelayState=%2ftraining%2fschedule%3fcourseId%3d11565&amp;src=path-bus-pro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partnercentral.awspartner.com/LmsSsoRedirect?RelayState=%2flearningobject%2fcurriculum%3fid%3d11289&amp;src=path-bus-pro" TargetMode="External"/><Relationship Id="rId15" Type="http://schemas.openxmlformats.org/officeDocument/2006/relationships/hyperlink" Target="https://partnercentral.awspartner.com/LmsSsoRedirect?RelayState=%2flearningobject%2fcurriculum%3fid%3d14027&amp;src=path-bus-pro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aws.training/training?src=path-pro-serv" TargetMode="External"/><Relationship Id="rId19" Type="http://schemas.openxmlformats.org/officeDocument/2006/relationships/hyperlink" Target="https://partnercentral.awspartner.com/LmsSsoRedirect?RelayState=%2ftraining%2fschedule%3fcourseId%3d18115&amp;src=path-bus-pro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partnercentral.awspartner.com/LmsSsoRedirect?RelayState=%2ftraining%2fschedule%3fcourseId%3d17079&amp;src=path-bus-pro" TargetMode="External"/><Relationship Id="rId14" Type="http://schemas.openxmlformats.org/officeDocument/2006/relationships/hyperlink" Target="https://partnercentral.awspartner.com/LmsSsoRedirect?RelayState=%2flearningobject%2fcurriculum%3fid%3d15586&amp;src=path-bus-pro" TargetMode="External"/><Relationship Id="rId22" Type="http://schemas.openxmlformats.org/officeDocument/2006/relationships/hyperlink" Target="https://partnercentral.awspartner.com/LmsSsoRedirect?RelayState=%2flearningobject%2fcurriculum%3fid%3d15942&amp;src=path-bus-p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6</cp:revision>
  <cp:lastPrinted>2018-07-26T18:34:00Z</cp:lastPrinted>
  <dcterms:created xsi:type="dcterms:W3CDTF">2018-07-26T17:57:00Z</dcterms:created>
  <dcterms:modified xsi:type="dcterms:W3CDTF">2018-07-26T18:35:00Z</dcterms:modified>
</cp:coreProperties>
</file>